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13BDB" w14:textId="77777777" w:rsidR="00581E86" w:rsidRDefault="00581E86" w:rsidP="005E5340">
      <w:pPr>
        <w:pStyle w:val="NoSpacing"/>
        <w:jc w:val="center"/>
        <w:rPr>
          <w:rFonts w:asciiTheme="majorHAnsi" w:eastAsiaTheme="minorHAnsi" w:hAnsiTheme="majorHAnsi" w:cs="Times New Roman"/>
          <w:b/>
          <w:color w:val="4F81BD" w:themeColor="accent1"/>
          <w:sz w:val="36"/>
          <w:szCs w:val="32"/>
          <w:lang w:val="en-IN"/>
        </w:rPr>
      </w:pPr>
    </w:p>
    <w:p w14:paraId="64720963" w14:textId="77777777" w:rsidR="00D729A6" w:rsidRDefault="0006785B" w:rsidP="005E5340">
      <w:pPr>
        <w:pStyle w:val="NoSpacing"/>
        <w:jc w:val="center"/>
        <w:rPr>
          <w:rFonts w:asciiTheme="majorHAnsi" w:eastAsiaTheme="minorHAnsi" w:hAnsiTheme="majorHAnsi" w:cs="Times New Roman"/>
          <w:b/>
          <w:color w:val="4F81BD" w:themeColor="accent1"/>
          <w:sz w:val="36"/>
          <w:szCs w:val="32"/>
          <w:lang w:val="en-IN"/>
        </w:rPr>
      </w:pPr>
      <w:r>
        <w:rPr>
          <w:noProof/>
          <w:lang w:eastAsia="en-IN"/>
        </w:rPr>
        <w:pict w14:anchorId="662DDD37">
          <v:rect id="_x0000_s1084" style="position:absolute;left:0;text-align:left;margin-left:-2.25pt;margin-top:.45pt;width:642.6pt;height:64.8pt;z-index:25170124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p>
    <w:p w14:paraId="05DF0A16" w14:textId="77777777" w:rsidR="00D729A6" w:rsidRDefault="0006785B" w:rsidP="00D729A6">
      <w:r>
        <w:rPr>
          <w:noProof/>
          <w:lang w:val="en-US"/>
        </w:rPr>
        <w:pict w14:anchorId="088C8730">
          <v:rect id="Rectangle 5" o:spid="_x0000_s1081" style="position:absolute;margin-left:451.25pt;margin-top:20.75pt;width:85.05pt;height:248.6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nQgAIAABAFAAAOAAAAZHJzL2Uyb0RvYy54bWysVNuO2yAQfa/Uf0C8J77IudhaZ7WbNFWl&#10;tF112w8ggGNUDBRInFXVf++Ak2y27UNV1Q+YgWE4M+cMN7fHTqIDt05oVeNsnGLEFdVMqF2Nv3xe&#10;j+YYOU8UI1IrXuMn7vDt4vWrm95UPNetloxbBEGUq3pT49Z7UyWJoy3viBtrwxVsNtp2xINpdwmz&#10;pIfonUzyNJ0mvbbMWE25c7C6GjbxIsZvGk79x6Zx3CNZY8Dm42jjuA1jsrgh1c4S0wp6gkH+AUVH&#10;hIJLL6FWxBO0t+K3UJ2gVjvd+DHVXaKbRlAec4BssvSXbB5bYnjMBYrjzKVM7v+FpR8ODxYJVuMC&#10;I0U6oOgTFI2oneRoEsrTG1eB16N5sCFBZzaafnVI6WULXvzOWt23nDAAlQX/5MWBYDg4irb9e80g&#10;Otl7HSt1bGwXAkIN0DES8nQhhB89orBYzmZlCrRR2Mqn+TwY4QpSnU8b6/xbrjsUJjW2gD1GJ4eN&#10;84Pr2SWi11KwtZAyGna3XUqLDgTEsY7fKbq7dpMqOCsdjg0RhxUACXeEvQA3kv29zPIivc/L0Xo6&#10;n42KdTEZlbN0Pkqz8r6cpkVZrNY/AsCsqFrBGFcbofhZeFnxd8SeWmCQTJQe6qFYk3wSc3+B3l0n&#10;mcbvT0l2wkMfStHVeH5xIlUg9o1ikDapPBFymCcv4UdCoAbnf6xKlEFgflCQP26PUWZRI0EVW82e&#10;QBdWA21AMbwhMAljPgOzh5assfu2J5ZjJN8pkFeZFUXo4WgUk1kOhr3e2V7vEEVbDZ3uMRqmSz/0&#10;/d5YsWvhsixWS+k7kGQjolqegZ2EDG0X0zo9EaGvr+3o9fyQLX4CAAD//wMAUEsDBBQABgAIAAAA&#10;IQDd/omB4QAAAAsBAAAPAAAAZHJzL2Rvd25yZXYueG1sTI9BT4QwEIXvJv6HZky8uYVVQJBhY4zL&#10;SQ+uxngsdAQinRLa3UV/vd2THt+8lzffKzeLGcWBZjdYRohXEQji1uqBO4S31+3VLQjnFWs1WiaE&#10;b3Kwqc7PSlVoe+QXOux8J0IJu0Ih9N5PhZSu7ckot7ITcfA+7WyUD3LupJ7VMZSbUa6jKJVGDRw+&#10;9Gqih57ar93eIDTvj93zj863dVbXueuXLHv6yBAvL5b7OxCeFv8XhhN+QIcqMDV2z9qJESFP12GL&#10;R7hOExCnQByn4dIg3CRRArIq5f8N1S8AAAD//wMAUEsBAi0AFAAGAAgAAAAhALaDOJL+AAAA4QEA&#10;ABMAAAAAAAAAAAAAAAAAAAAAAFtDb250ZW50X1R5cGVzXS54bWxQSwECLQAUAAYACAAAACEAOP0h&#10;/9YAAACUAQAACwAAAAAAAAAAAAAAAAAvAQAAX3JlbHMvLnJlbHNQSwECLQAUAAYACAAAACEAxH85&#10;0IACAAAQBQAADgAAAAAAAAAAAAAAAAAuAgAAZHJzL2Uyb0RvYy54bWxQSwECLQAUAAYACAAAACEA&#10;3f6JgeEAAAALAQAADwAAAAAAAAAAAAAAAADaBAAAZHJzL2Rvd25yZXYueG1sUEsFBgAAAAAEAAQA&#10;8wAAAOgFAAAAAA==&#10;" stroked="f">
            <v:textbox style="layout-flow:vertical;mso-layout-flow-alt:bottom-to-top;mso-next-textbox:#Rectangle 5">
              <w:txbxContent>
                <w:p w14:paraId="26238D77" w14:textId="26A757DE" w:rsidR="00D729A6" w:rsidRPr="003B13C9" w:rsidRDefault="00D729A6" w:rsidP="00D729A6">
                  <w:pPr>
                    <w:spacing w:after="0" w:line="240" w:lineRule="auto"/>
                    <w:jc w:val="center"/>
                    <w:rPr>
                      <w:b/>
                      <w:color w:val="00578D"/>
                      <w:sz w:val="72"/>
                      <w:szCs w:val="80"/>
                    </w:rPr>
                  </w:pPr>
                </w:p>
              </w:txbxContent>
            </v:textbox>
          </v:rect>
        </w:pict>
      </w:r>
      <w:bookmarkStart w:id="0" w:name="_GoBack"/>
      <w:r>
        <w:rPr>
          <w:noProof/>
          <w:lang w:val="en-US"/>
        </w:rPr>
        <w:pict w14:anchorId="122AE7C0">
          <v:oval id="Oval 3" o:spid="_x0000_s1082" style="position:absolute;margin-left:247.15pt;margin-top:467.7pt;width:506pt;height:6in;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YrjcgIAAO0EAAAOAAAAZHJzL2Uyb0RvYy54bWysVNtuEzEQfUfiHyy/p3vBSbOrbqpeCEIq&#10;tFLhAxzbm7Xw2sZ2sikV/87Ym4QUeECIffB6POOZOXNmfHG56xXaCuel0Q0uznKMhGaGS71u8OdP&#10;y8kcIx+o5lQZLRr8JDy+XLx+dTHYWpSmM4oLh8CJ9vVgG9yFYOss86wTPfVnxgoNyta4ngYQ3Trj&#10;jg7gvVdZmeezbDCOW2eY8B5Ob0clXiT/bStYuG9bLwJSDYbcQlpdWldxzRYXtF47ajvJ9mnQf8ii&#10;p1JD0KOrWxoo2jj5m6teMme8acMZM31m2lYykTAAmiL/Bc1jR61IWKA43h7L5P+fW/Zx++CQ5A2e&#10;YqRpDxTdb6lCb2JlButrMHi0Dy5i8/bOsC8eaXPTUb0WV86ZoROUQz5FtM9eXIiCh6toNXwwHBzT&#10;TTCpSLvW9dEhwEe7xMXTkQuxC4jB4YyUMyAYIwa6KZnPCAgxBq0P163z4Z0wPYqbBgulpPWxXrSm&#10;2zsfRuuDVUJglORLqVQS3Hp1oxwCuA1epm8fwJ+aKR2NtYnXRo/jCSQKMaIuppy4fq6KkuTXZTVZ&#10;zubnE7Ik00l1ns8neVFdV7OcVOR2+T0mWJC6k5wLfSe1OPRdQf6O1/0EjB2TOg8NDa6m5TRhf5G9&#10;PwWZp+9PIJ3ZaA7oaB35fLvfByrVuM9eZpxoANiHfypEYj8SPjbOyvAnIN8ZoAZohDcCNp1x3zAa&#10;YN4a7L9uqBMYqfcaGqgqCIkDmgQyPS9BcKea1amGagauGhwwGrc3YRzqjXVy3UGkItVCmytoulam&#10;XogNOWa1b1WYqYRgP/9xaE/lZPXzlVr8AAAA//8DAFBLAwQUAAYACAAAACEAyhZ4Xt8AAAANAQAA&#10;DwAAAGRycy9kb3ducmV2LnhtbEyPy07DMBBF90j8gzVIbBB1IGlLQpwK8fgASsV6Eg+JRWxHtps6&#10;f4+7ort5HN05U++iHtlMzitrBDysMmBkOiuV6QUcvj7un4D5gEbiaA0JWMjDrrm+qrGS9mQ+ad6H&#10;nqUQ4ysUMIQwVZz7biCNfmUnMmn3Y53GkFrXc+nwlML1yB+zbMM1KpMuDDjR60Dd7/6oBcwH9x3d&#10;otR2WvLYvuXv+g4zIW5v4sszsEAx/MNw1k/q0CSn1h6N9GwUUJRFnlABZb4ugJ2JdbZJozZV27Is&#10;gDc1v/yi+QMAAP//AwBQSwECLQAUAAYACAAAACEAtoM4kv4AAADhAQAAEwAAAAAAAAAAAAAAAAAA&#10;AAAAW0NvbnRlbnRfVHlwZXNdLnhtbFBLAQItABQABgAIAAAAIQA4/SH/1gAAAJQBAAALAAAAAAAA&#10;AAAAAAAAAC8BAABfcmVscy8ucmVsc1BLAQItABQABgAIAAAAIQC42YrjcgIAAO0EAAAOAAAAAAAA&#10;AAAAAAAAAC4CAABkcnMvZTJvRG9jLnhtbFBLAQItABQABgAIAAAAIQDKFnhe3wAAAA0BAAAPAAAA&#10;AAAAAAAAAAAAAMwEAABkcnMvZG93bnJldi54bWxQSwUGAAAAAAQABADzAAAA2AUAAAAA&#10;" stroked="f"/>
        </w:pict>
      </w:r>
      <w:bookmarkEnd w:id="0"/>
    </w:p>
    <w:p w14:paraId="5892AFC7" w14:textId="77777777" w:rsidR="00D729A6" w:rsidRDefault="0006785B" w:rsidP="00D729A6">
      <w:r>
        <w:rPr>
          <w:noProof/>
          <w:lang w:val="en-US"/>
        </w:rPr>
        <w:pict w14:anchorId="130963C7">
          <v:rect id="Rectangle 4" o:spid="_x0000_s1080" style="position:absolute;margin-left:28.5pt;margin-top:1.55pt;width:429pt;height:230.7pt;z-index:251697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Qc/ggIAAA4FAAAOAAAAZHJzL2Uyb0RvYy54bWysVF2PEyEUfTfxPxDeu/Mh7XYmO93shzUm&#10;q25c/QEUmA6RAQTa6Wr8716YtttVH4xxHhguXA7n3nsuF5e7XqGtcF4a3eDiLMdIaGa41OsGf/60&#10;nMwx8oFqTpXRosGPwuPLxcsXF4OtRWk6o7hwCEC0rwfb4C4EW2eZZ53oqT8zVmjYbI3raQDTrTPu&#10;6ADovcrKPJ9lg3HcOsOE97B6O27iRcJvW8HCh7b1IiDVYOAW0ujSuIpjtrig9dpR20m2p0H/gUVP&#10;pYZLj1C3NFC0cfI3qF4yZ7xpwxkzfWbaVjKRYoBoivyXaB46akWKBZLj7TFN/v/Bsvfbe4ckb3CJ&#10;kaY9lOgjJI3qtRKIxPQM1tfg9WDvXQzQ2zvDvnikzU0HXuLKOTN0gnIgVUT/7NmBaHg4ilbDO8MB&#10;nW6CSZnata6PgJADtEsFeTwWROwCYrA4JWT+Koe6MdgrZ+W8AiPeQevDcet8eCNMj+KkwQ7IJ3i6&#10;vfNhdD24JPpGSb6USiXDrVc3yqEtBXUs07dH96duSkdnbeKxEXFcAZZwR9yLfFO1v1dFSfLrspos&#10;Z/PzCVmS6aQ6z+eTvKiuq1lOKnK7/BEJFqTuJOdC30ktDsoryN9Vdt8Do2aS9tDQ4GpaTlPsz9j7&#10;0yDz9P0pyF4GaEQl+wbPj060jpV9rTmETetApRrn2XP6qSCQg8M/ZSXpIJZ+lFDYrXZ7nQFYlMXK&#10;8EcQhjNQNigxPCIw6Yz7htEADdlg/3VDncBIvdUgrqogJHZwMsj0vATDne6sTneoZgDV4IDROL0J&#10;Y9dvrJPrDm4qUqq0uQJBtjJJ5YnVXsbQdCmm/QMRu/rUTl5Pz9jiJwAAAP//AwBQSwMEFAAGAAgA&#10;AAAhABwIiPjeAAAACQEAAA8AAABkcnMvZG93bnJldi54bWxMj0FPwzAMhe9I/IfISNxYArRl7ZpO&#10;CGkn4MCGxNVrsrZa45Qm3cq/x5zYybbe0/P3yvXsenGyY+g8abhfKBCWam86ajR87jZ3SxAhIhns&#10;PVkNPzbAurq+KrEw/kwf9rSNjeAQCgVqaGMcCilD3VqHYeEHS6wd/Ogw8jk20ox45nDXywelMumw&#10;I/7Q4mBfWlsft5PTgFlivt8Pj2+71ynDvJnVJv1SWt/ezM8rENHO8d8Mf/iMDhUz7f1EJoheQ55z&#10;laghTXiynqdPvOw1JNlSgaxKedmg+gUAAP//AwBQSwECLQAUAAYACAAAACEAtoM4kv4AAADhAQAA&#10;EwAAAAAAAAAAAAAAAAAAAAAAW0NvbnRlbnRfVHlwZXNdLnhtbFBLAQItABQABgAIAAAAIQA4/SH/&#10;1gAAAJQBAAALAAAAAAAAAAAAAAAAAC8BAABfcmVscy8ucmVsc1BLAQItABQABgAIAAAAIQD1SQc/&#10;ggIAAA4FAAAOAAAAAAAAAAAAAAAAAC4CAABkcnMvZTJvRG9jLnhtbFBLAQItABQABgAIAAAAIQAc&#10;CIj43gAAAAkBAAAPAAAAAAAAAAAAAAAAANwEAABkcnMvZG93bnJldi54bWxQSwUGAAAAAAQABADz&#10;AAAA5wUAAAAA&#10;" stroked="f">
            <v:textbox style="mso-next-textbox:#Rectangle 4">
              <w:txbxContent>
                <w:p w14:paraId="420F12EA" w14:textId="249C9907" w:rsidR="00D729A6" w:rsidRPr="00143356" w:rsidRDefault="007C442F" w:rsidP="00143356">
                  <w:pPr>
                    <w:jc w:val="right"/>
                    <w:rPr>
                      <w:color w:val="0082D2"/>
                      <w:sz w:val="72"/>
                      <w:szCs w:val="72"/>
                    </w:rPr>
                  </w:pPr>
                  <w:r w:rsidRPr="007C442F">
                    <w:rPr>
                      <w:color w:val="0082D2"/>
                      <w:sz w:val="72"/>
                      <w:szCs w:val="72"/>
                    </w:rPr>
                    <w:t>Priority Resolver</w:t>
                  </w:r>
                </w:p>
              </w:txbxContent>
            </v:textbox>
          </v:rect>
        </w:pict>
      </w:r>
    </w:p>
    <w:p w14:paraId="0E6E5191" w14:textId="77777777" w:rsidR="00D729A6" w:rsidRDefault="00D729A6" w:rsidP="00D729A6"/>
    <w:p w14:paraId="393BED36" w14:textId="77777777" w:rsidR="00D729A6" w:rsidRDefault="00D729A6" w:rsidP="00D729A6"/>
    <w:p w14:paraId="4B07F9AC" w14:textId="77777777" w:rsidR="00D729A6" w:rsidRDefault="00D729A6" w:rsidP="00D729A6"/>
    <w:p w14:paraId="0C021926" w14:textId="77777777" w:rsidR="00D729A6" w:rsidRDefault="00D729A6" w:rsidP="00D729A6"/>
    <w:p w14:paraId="478B7C3A" w14:textId="77777777" w:rsidR="00D729A6" w:rsidRDefault="00D729A6" w:rsidP="00D729A6"/>
    <w:p w14:paraId="4D29AA77" w14:textId="77777777" w:rsidR="00D729A6" w:rsidRDefault="00D729A6" w:rsidP="00D729A6"/>
    <w:p w14:paraId="527D7890" w14:textId="77777777" w:rsidR="00D729A6" w:rsidRDefault="00D729A6" w:rsidP="00D729A6"/>
    <w:p w14:paraId="32870448" w14:textId="77777777" w:rsidR="00D729A6" w:rsidRDefault="00D729A6" w:rsidP="00D729A6"/>
    <w:p w14:paraId="00BBFB14" w14:textId="77777777" w:rsidR="00D729A6" w:rsidRDefault="0006785B" w:rsidP="00D729A6">
      <w:r>
        <w:rPr>
          <w:noProof/>
          <w:lang w:eastAsia="en-IN"/>
        </w:rPr>
        <w:pict w14:anchorId="6A459784">
          <v:rect id="_x0000_s1086" style="position:absolute;margin-left:44.4pt;margin-top:-7.35pt;width:7.15pt;height:830.75pt;z-index:251703296;mso-height-percent:1050;mso-position-horizontal-relative:left-margin-area;mso-position-vertical-relative:page;mso-height-percent:1050" o:allowincell="f" fillcolor="white [3212]" strokecolor="#548dd4 [1951]">
            <w10:wrap anchorx="margin" anchory="page"/>
          </v:rect>
        </w:pict>
      </w:r>
    </w:p>
    <w:p w14:paraId="469BD53A" w14:textId="77777777" w:rsidR="00D729A6" w:rsidRDefault="00D729A6" w:rsidP="00D729A6"/>
    <w:p w14:paraId="634FFD4B" w14:textId="77777777" w:rsidR="00D729A6" w:rsidRDefault="00D729A6" w:rsidP="00D729A6"/>
    <w:p w14:paraId="0EB508C8" w14:textId="77777777" w:rsidR="00D729A6" w:rsidRDefault="00D729A6" w:rsidP="00D729A6"/>
    <w:p w14:paraId="521E8EA9" w14:textId="77777777" w:rsidR="00D729A6" w:rsidRDefault="0006785B" w:rsidP="00D729A6">
      <w:r>
        <w:rPr>
          <w:noProof/>
          <w:lang w:eastAsia="en-IN"/>
        </w:rPr>
        <w:pict w14:anchorId="0AD29513">
          <v:rect id="_x0000_s1087" style="position:absolute;margin-left:44.4pt;margin-top:-7.35pt;width:7.15pt;height:830.75pt;z-index:251704320;mso-height-percent:1050;mso-position-horizontal-relative:right-margin-area;mso-position-vertical-relative:page;mso-height-percent:1050" o:allowincell="f" fillcolor="white [3212]" strokecolor="#548dd4 [1951]">
            <w10:wrap anchorx="page" anchory="page"/>
          </v:rect>
        </w:pict>
      </w:r>
    </w:p>
    <w:p w14:paraId="7953D776" w14:textId="77777777" w:rsidR="00D729A6" w:rsidRDefault="00D729A6" w:rsidP="00D729A6"/>
    <w:p w14:paraId="207DC38E" w14:textId="77777777" w:rsidR="00D729A6" w:rsidRDefault="00D729A6" w:rsidP="00D729A6"/>
    <w:p w14:paraId="13C3D177" w14:textId="77777777" w:rsidR="00D729A6" w:rsidRDefault="0006785B" w:rsidP="00D729A6">
      <w:r>
        <w:rPr>
          <w:noProof/>
          <w:lang w:val="en-US"/>
        </w:rPr>
        <w:pict w14:anchorId="4BAD9F84">
          <v:rect id="Rectangle 6" o:spid="_x0000_s1083" style="position:absolute;margin-left:264pt;margin-top:23.4pt;width:269.5pt;height:2in;z-index:251700224;visibility:visibl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Z2WtQIAALEFAAAOAAAAZHJzL2Uyb0RvYy54bWysVNtu2zAMfR+wfxD07vpSJbGNOkUbx8OA&#10;bivW7QMUW46F2ZInKXG6Yf8+Ss61fRm2+UGQROrwkDzmze2ua9GWKc2lyHB4FWDERCkrLtYZ/vql&#10;8GKMtKGioq0ULMPPTOPb+ds3N0Ofskg2sq2YQgAidDr0GW6M6VPf12XDOqqvZM8EGGupOmrgqNZ+&#10;pegA6F3rR0Ew9Qepql7JkmkNt/loxHOHX9esNJ/qWjOD2gwDN+NW5daVXf35DU3XivYNL/c06F+w&#10;6CgXEPQIlVND0UbxV1AdL5XUsjZXpex8Wde8ZC4HyCYMXmTz1NCeuVygOLo/lkn/P9jy4/ZRIV5l&#10;+BojQTto0WcoGhXrlqGpLc/Q6xS8nvpHZRPU/YMsv2kk5KIBL3anlBwaRisgFVp//+KBPWh4ilbD&#10;B1kBOt0Y6Sq1q1VnAaEGaOca8nxsCNsZVMLlNYmi6QT6VoItjKM4DlzLfJoenvdKm3dMdshuMqyA&#10;vIOn2wdtLB2aHlxsNCEL3rau6624uADH8QaCw1NrszRcE38mQbKMlzHxSDRdeiTIc++uWBBvWoSz&#10;SX6dLxZ5+MvGDUna8KpiwoY5CCokf9awvbRHKRwlpWXLKwtnKWm1Xi1ahbYUBF24zxUdLCc3/5KG&#10;KwLk8iKlMCLBfZR4xTSeeaQgEy+ZBbEXhMl9Mg1IQvLiMqUHLti/p4SGDCeTaOK6dEb6RW6B+17n&#10;RtOOGxgZLe8yDHKAzzrR1GpwKSq3N5S34/6sFJb+qRTQ7kOjnWKtSEexm91qByhWuStZPYN2lQRl&#10;gQphzsGmkeoHRgPMjAzr7xuqGEbtewH6T0JC7JBxBzKZRXBQ55bVuYWKEqAyvMJo3C7MOJg2veLr&#10;BiKFrkZC3sE/U3On5hOr/Z8Gc8EltZ9hdvCcn53XadLOfwMAAP//AwBQSwMEFAAGAAgAAAAhABmM&#10;EPnhAAAADgEAAA8AAABkcnMvZG93bnJldi54bWxMj1FrwkAQhN8L/Q/HFvpW74w2lTQXKYqUQito&#10;/QGXZJsEc3vh7tT033d9qm/fMsPsTL4cbS/O6EPnSMN0okAgVa7uqNFw+N48LUCEaKg2vSPU8IsB&#10;lsX9XW6y2l1oh+d9bASHUMiMhjbGIZMyVC1aEyZuQGLtx3lrIp++kbU3Fw63vUyUSqU1HfGH1gy4&#10;arE67k9Ww+xzu/Vf6+MmVevDBzk/rt7LndaPD+PbK4iIY/w3w7U+V4eCO5XuRHUQvYbnZMFbIgvT&#10;2ZzpalHpC1PJNE8SBbLI5e2M4g8AAP//AwBQSwECLQAUAAYACAAAACEAtoM4kv4AAADhAQAAEwAA&#10;AAAAAAAAAAAAAAAAAAAAW0NvbnRlbnRfVHlwZXNdLnhtbFBLAQItABQABgAIAAAAIQA4/SH/1gAA&#10;AJQBAAALAAAAAAAAAAAAAAAAAC8BAABfcmVscy8ucmVsc1BLAQItABQABgAIAAAAIQAiYZ2WtQIA&#10;ALEFAAAOAAAAAAAAAAAAAAAAAC4CAABkcnMvZTJvRG9jLnhtbFBLAQItABQABgAIAAAAIQAZjBD5&#10;4QAAAA4BAAAPAAAAAAAAAAAAAAAAAA8FAABkcnMvZG93bnJldi54bWxQSwUGAAAAAAQABADzAAAA&#10;HQYAAAAA&#10;" filled="f" stroked="f">
            <v:textbox style="mso-next-textbox:#Rectangle 6">
              <w:txbxContent>
                <w:p w14:paraId="34CCA0D2" w14:textId="1F29B6A6" w:rsidR="00D729A6" w:rsidRPr="000066FE" w:rsidRDefault="00D729A6" w:rsidP="00D729A6">
                  <w:pPr>
                    <w:spacing w:after="0" w:line="240" w:lineRule="auto"/>
                    <w:contextualSpacing/>
                    <w:rPr>
                      <w:sz w:val="48"/>
                      <w:szCs w:val="48"/>
                    </w:rPr>
                  </w:pPr>
                  <w:r>
                    <w:rPr>
                      <w:sz w:val="48"/>
                      <w:szCs w:val="48"/>
                    </w:rPr>
                    <w:t>Name: Bhrigu Bhargava</w:t>
                  </w:r>
                </w:p>
              </w:txbxContent>
            </v:textbox>
          </v:rect>
        </w:pict>
      </w:r>
    </w:p>
    <w:p w14:paraId="5A478285" w14:textId="77777777" w:rsidR="00D729A6" w:rsidRDefault="00D729A6" w:rsidP="00D729A6"/>
    <w:p w14:paraId="0466FC51" w14:textId="77777777" w:rsidR="00D729A6" w:rsidRDefault="00D729A6" w:rsidP="00D729A6"/>
    <w:p w14:paraId="7DEA5449" w14:textId="77777777" w:rsidR="00D729A6" w:rsidRDefault="0006785B" w:rsidP="00D729A6">
      <w:r>
        <w:rPr>
          <w:noProof/>
          <w:lang w:eastAsia="en-IN"/>
        </w:rPr>
        <w:pict w14:anchorId="5ECD6BD5">
          <v:rect id="_x0000_s1085" style="position:absolute;margin-left:0;margin-top:0;width:641.75pt;height:64pt;z-index:251702272;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21B082CF" w14:textId="77777777" w:rsidR="00D729A6" w:rsidRDefault="00D729A6" w:rsidP="00D729A6"/>
    <w:p w14:paraId="0B9716A5" w14:textId="77777777" w:rsidR="00D729A6" w:rsidRDefault="00D729A6" w:rsidP="00D729A6"/>
    <w:p w14:paraId="3E4C6A72" w14:textId="77777777" w:rsidR="00D729A6" w:rsidRDefault="00D729A6" w:rsidP="00D729A6"/>
    <w:p w14:paraId="149C5B3A" w14:textId="77777777" w:rsidR="00D729A6" w:rsidRDefault="00D729A6" w:rsidP="00D729A6"/>
    <w:p w14:paraId="4D64824E" w14:textId="77777777" w:rsidR="00D729A6" w:rsidRDefault="00867AC4" w:rsidP="00867AC4">
      <w:pPr>
        <w:tabs>
          <w:tab w:val="left" w:pos="8573"/>
        </w:tabs>
      </w:pPr>
      <w:r>
        <w:tab/>
      </w:r>
    </w:p>
    <w:p w14:paraId="23E7DA0E" w14:textId="77777777" w:rsidR="009F4B42" w:rsidRDefault="007C442F" w:rsidP="001159AD">
      <w:pPr>
        <w:pStyle w:val="NoSpacing"/>
        <w:jc w:val="center"/>
      </w:pPr>
      <w:r w:rsidRPr="007C442F">
        <w:rPr>
          <w:rFonts w:asciiTheme="majorHAnsi" w:eastAsiaTheme="minorHAnsi" w:hAnsiTheme="majorHAnsi" w:cs="Times New Roman"/>
          <w:b/>
          <w:color w:val="4F81BD" w:themeColor="accent1"/>
          <w:sz w:val="36"/>
          <w:szCs w:val="32"/>
          <w:lang w:val="en-IN"/>
        </w:rPr>
        <w:t>Priority Resolver</w:t>
      </w:r>
      <w:sdt>
        <w:sdtPr>
          <w:rPr>
            <w:rFonts w:asciiTheme="majorHAnsi" w:eastAsiaTheme="majorEastAsia" w:hAnsiTheme="majorHAnsi" w:cstheme="majorBidi"/>
            <w:b/>
            <w:bCs/>
            <w:color w:val="365F91" w:themeColor="accent1" w:themeShade="BF"/>
            <w:sz w:val="72"/>
            <w:szCs w:val="72"/>
          </w:rPr>
          <w:id w:val="5896214"/>
          <w:docPartObj>
            <w:docPartGallery w:val="Cover Pages"/>
            <w:docPartUnique/>
          </w:docPartObj>
        </w:sdtPr>
        <w:sdtEndPr>
          <w:rPr>
            <w:rFonts w:asciiTheme="minorHAnsi" w:eastAsiaTheme="minorEastAsia" w:hAnsiTheme="minorHAnsi" w:cstheme="minorBidi"/>
            <w:b w:val="0"/>
            <w:bCs w:val="0"/>
            <w:color w:val="auto"/>
            <w:sz w:val="22"/>
            <w:szCs w:val="22"/>
          </w:rPr>
        </w:sdtEndPr>
        <w:sdtContent>
          <w:r w:rsidR="0006785B">
            <w:rPr>
              <w:rFonts w:eastAsiaTheme="majorEastAsia" w:cstheme="majorBidi"/>
              <w:noProof/>
              <w:lang w:eastAsia="zh-TW"/>
            </w:rPr>
            <w:pict w14:anchorId="09AEC544">
              <v:rect id="_x0000_s1026" style="position:absolute;left:0;text-align:left;margin-left:0;margin-top:0;width:641.75pt;height:64pt;z-index:251633640;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06785B">
            <w:rPr>
              <w:rFonts w:eastAsiaTheme="majorEastAsia" w:cstheme="majorBidi"/>
              <w:noProof/>
              <w:lang w:eastAsia="zh-TW"/>
            </w:rPr>
            <w:pict w14:anchorId="10D270FC">
              <v:rect id="_x0000_s1029" style="position:absolute;left:0;text-align:left;margin-left:0;margin-top:0;width:7.15pt;height:830.75pt;z-index:251663360;mso-height-percent:1050;mso-position-horizontal:center;mso-position-horizontal-relative:left-margin-area;mso-position-vertical:center;mso-position-vertical-relative:page;mso-height-percent:1050" o:allowincell="f" fillcolor="white [3212]" strokecolor="#548dd4 [1951]">
                <w10:wrap anchorx="margin" anchory="page"/>
              </v:rect>
            </w:pict>
          </w:r>
          <w:r w:rsidR="0006785B">
            <w:rPr>
              <w:rFonts w:eastAsiaTheme="majorEastAsia" w:cstheme="majorBidi"/>
              <w:noProof/>
              <w:lang w:eastAsia="zh-TW"/>
            </w:rPr>
            <w:pict w14:anchorId="74453E9F">
              <v:rect id="_x0000_s1027" style="position:absolute;left:0;text-align:left;margin-left:0;margin-top:0;width:641.75pt;height:64pt;z-index:251661312;mso-width-percent:1050;mso-height-percent:900;mso-position-horizontal:center;mso-position-horizontal-relative:page;mso-position-vertical:top;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sdtContent>
      </w:sdt>
    </w:p>
    <w:p w14:paraId="10A51E42" w14:textId="77777777" w:rsidR="002449EA" w:rsidRDefault="005E5340" w:rsidP="00F02AED">
      <w:pPr>
        <w:pStyle w:val="Heading1"/>
      </w:pPr>
      <w:r w:rsidRPr="00FE389B">
        <w:rPr>
          <w:u w:val="single"/>
        </w:rPr>
        <w:t>Design Approach</w:t>
      </w:r>
      <w:r>
        <w:t xml:space="preserve">: </w:t>
      </w:r>
    </w:p>
    <w:p w14:paraId="29869548" w14:textId="77777777" w:rsidR="007C442F" w:rsidRDefault="001159AD" w:rsidP="007C442F">
      <w:r>
        <w:br/>
      </w:r>
      <w:r w:rsidR="007C442F">
        <w:t>In the design approach, initially device A has highest priority 4 &amp; on the other hand device D has lowest priority 1.We have implemented arbiter by implementing least recently used algorithm. The special attribute of this algorithm is that the round robin algorithm also forms subset for it in some cases.</w:t>
      </w:r>
    </w:p>
    <w:p w14:paraId="2B19B3B0" w14:textId="77777777" w:rsidR="007C442F" w:rsidRDefault="007C442F" w:rsidP="007C442F">
      <w:r>
        <w:t>To minimize the code using behaviour style, we have used case statement for 16 cases of request considering we have 4 devices. Following the assignment, we have then assigned priority of devices, as per their usage and then reassigned priorities to others below it. We have used separate always block for deciding priority.</w:t>
      </w:r>
    </w:p>
    <w:p w14:paraId="140F3A30" w14:textId="77777777" w:rsidR="00F64D1C" w:rsidRDefault="0006785B" w:rsidP="007C442F">
      <w:pPr>
        <w:rPr>
          <w:rFonts w:asciiTheme="majorHAnsi" w:eastAsiaTheme="majorEastAsia" w:hAnsiTheme="majorHAnsi" w:cstheme="majorBidi"/>
          <w:b/>
          <w:bCs/>
          <w:color w:val="365F91" w:themeColor="accent1" w:themeShade="BF"/>
          <w:sz w:val="28"/>
          <w:szCs w:val="28"/>
        </w:rPr>
      </w:pPr>
      <w:r>
        <w:rPr>
          <w:noProof/>
          <w:lang w:eastAsia="en-IN"/>
        </w:rPr>
        <w:pict w14:anchorId="1F805A1E">
          <v:rect id="_x0000_s1154" style="position:absolute;margin-left:.6pt;margin-top:731.35pt;width:642.6pt;height:64.8pt;z-index:251632615;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w14:anchorId="1A0DEA39">
          <v:rect id="_x0000_s1151" style="position:absolute;margin-left:0;margin-top:0;width:641.75pt;height:64pt;z-index:251635690;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w14:anchorId="22DF3E76">
          <v:rect id="_x0000_s1147" style="position:absolute;margin-left:.45pt;margin-top:726.8pt;width:642.45pt;height:64.75pt;z-index:251636715;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w14:anchorId="696BFFB8">
          <v:rect id="_x0000_s1122" style="position:absolute;margin-left:-30.1pt;margin-top:-3pt;width:642.6pt;height:64.75pt;z-index:251637740;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b/>
          <w:noProof/>
          <w:lang w:eastAsia="en-IN"/>
        </w:rPr>
        <w:pict w14:anchorId="6F3E214A">
          <v:rect id="_x0000_s1105" style="position:absolute;margin-left:-1.7pt;margin-top:728.7pt;width:642.25pt;height:64.7pt;z-index:251645939;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w14:anchorId="3D8FFFDB">
          <v:rect id="_x0000_s1100" style="position:absolute;margin-left:-.9pt;margin-top:728.85pt;width:642.3pt;height:64.6pt;z-index:251646964;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B84DEF" w:rsidRPr="00FE389B">
        <w:rPr>
          <w:rFonts w:asciiTheme="majorHAnsi" w:eastAsiaTheme="majorEastAsia" w:hAnsiTheme="majorHAnsi" w:cstheme="majorBidi"/>
          <w:b/>
          <w:bCs/>
          <w:color w:val="365F91" w:themeColor="accent1" w:themeShade="BF"/>
          <w:sz w:val="28"/>
          <w:szCs w:val="28"/>
          <w:u w:val="single"/>
        </w:rPr>
        <w:t>Synthesis</w:t>
      </w:r>
      <w:r w:rsidR="00B84DEF" w:rsidRPr="00B84DEF">
        <w:rPr>
          <w:rFonts w:asciiTheme="majorHAnsi" w:eastAsiaTheme="majorEastAsia" w:hAnsiTheme="majorHAnsi" w:cstheme="majorBidi"/>
          <w:b/>
          <w:bCs/>
          <w:color w:val="365F91" w:themeColor="accent1" w:themeShade="BF"/>
          <w:sz w:val="28"/>
          <w:szCs w:val="28"/>
        </w:rPr>
        <w:t>:</w:t>
      </w:r>
    </w:p>
    <w:p w14:paraId="2737EF59" w14:textId="77777777" w:rsidR="007C442F" w:rsidRDefault="0006785B" w:rsidP="008529AA">
      <w:pPr>
        <w:pStyle w:val="ListParagraph"/>
        <w:numPr>
          <w:ilvl w:val="0"/>
          <w:numId w:val="2"/>
        </w:numPr>
      </w:pPr>
      <w:r>
        <w:rPr>
          <w:noProof/>
          <w:lang w:eastAsia="en-IN"/>
        </w:rPr>
        <w:pict w14:anchorId="585744A8">
          <v:rect id="_x0000_s1060" style="position:absolute;left:0;text-align:left;margin-left:35.55pt;margin-top:-13.8pt;width:7.15pt;height:830.75pt;z-index:251688960;mso-height-percent:1050;mso-position-horizontal-relative:right-margin-area;mso-position-vertical-relative:page;mso-height-percent:1050" o:allowincell="f" fillcolor="white [3212]" strokecolor="#548dd4 [1951]">
            <w10:wrap anchorx="page" anchory="page"/>
          </v:rect>
        </w:pict>
      </w:r>
      <w:r w:rsidR="008529AA">
        <w:t>RTL S</w:t>
      </w:r>
      <w:r w:rsidR="00B84DEF" w:rsidRPr="00B84DEF">
        <w:t>chematic</w:t>
      </w:r>
    </w:p>
    <w:p w14:paraId="27E5EDBE" w14:textId="77777777" w:rsidR="006530FD" w:rsidRDefault="007C442F" w:rsidP="007C442F">
      <w:r w:rsidRPr="007C442F">
        <w:rPr>
          <w:noProof/>
        </w:rPr>
        <w:drawing>
          <wp:inline distT="0" distB="0" distL="0" distR="0" wp14:anchorId="26F1C18A" wp14:editId="239AA32D">
            <wp:extent cx="2902280" cy="4186983"/>
            <wp:effectExtent l="19050" t="0" r="0" b="0"/>
            <wp:docPr id="1" name="Picture 2" descr="C:\Users\Admin\Desktop\VERILOG\Lab_Work\B\Lab8\Q4\Doc\RT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VERILOG\Lab_Work\B\Lab8\Q4\Doc\RTL.PNG"/>
                    <pic:cNvPicPr>
                      <a:picLocks noChangeAspect="1" noChangeArrowheads="1"/>
                    </pic:cNvPicPr>
                  </pic:nvPicPr>
                  <pic:blipFill>
                    <a:blip r:embed="rId6"/>
                    <a:srcRect/>
                    <a:stretch>
                      <a:fillRect/>
                    </a:stretch>
                  </pic:blipFill>
                  <pic:spPr bwMode="auto">
                    <a:xfrm>
                      <a:off x="0" y="0"/>
                      <a:ext cx="2902372" cy="4187115"/>
                    </a:xfrm>
                    <a:prstGeom prst="rect">
                      <a:avLst/>
                    </a:prstGeom>
                    <a:noFill/>
                    <a:ln w="9525">
                      <a:noFill/>
                      <a:miter lim="800000"/>
                      <a:headEnd/>
                      <a:tailEnd/>
                    </a:ln>
                  </pic:spPr>
                </pic:pic>
              </a:graphicData>
            </a:graphic>
          </wp:inline>
        </w:drawing>
      </w:r>
      <w:r w:rsidR="0006785B">
        <w:rPr>
          <w:noProof/>
          <w:lang w:eastAsia="en-IN"/>
        </w:rPr>
        <w:pict w14:anchorId="7E72B93B">
          <v:rect id="_x0000_s1092" style="position:absolute;margin-left:-.45pt;margin-top:728.1pt;width:642.25pt;height:64.8pt;z-index:2516490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3ADE65A5" w14:textId="77777777" w:rsidR="002D6D58" w:rsidRPr="002D6D58" w:rsidRDefault="0006785B" w:rsidP="005E5340">
      <w:pPr>
        <w:pStyle w:val="ListParagraph"/>
        <w:numPr>
          <w:ilvl w:val="0"/>
          <w:numId w:val="2"/>
        </w:numPr>
        <w:rPr>
          <w:b/>
          <w:noProof/>
          <w:lang w:eastAsia="en-IN"/>
        </w:rPr>
      </w:pPr>
      <w:r>
        <w:rPr>
          <w:rFonts w:asciiTheme="majorHAnsi" w:eastAsiaTheme="majorEastAsia" w:hAnsiTheme="majorHAnsi" w:cstheme="majorBidi"/>
          <w:b/>
          <w:bCs/>
          <w:noProof/>
          <w:color w:val="365F91" w:themeColor="accent1" w:themeShade="BF"/>
          <w:sz w:val="28"/>
          <w:szCs w:val="28"/>
          <w:lang w:eastAsia="en-IN"/>
        </w:rPr>
        <w:lastRenderedPageBreak/>
        <w:pict w14:anchorId="1238FC01">
          <v:rect id="_x0000_s1064" style="position:absolute;left:0;text-align:left;margin-left:-496.85pt;margin-top:-3pt;width:7.15pt;height:830pt;z-index:251692032;mso-height-percent:1050;mso-position-horizontal-relative:right-margin-area;mso-position-vertical-relative:page;mso-height-percent:1050" o:allowincell="f" fillcolor="white [3212]" strokecolor="#548dd4 [1951]">
            <w10:wrap anchorx="page" anchory="page"/>
          </v:rect>
        </w:pict>
      </w:r>
      <w:r>
        <w:rPr>
          <w:noProof/>
          <w:lang w:eastAsia="en-IN"/>
        </w:rPr>
        <w:pict w14:anchorId="2F2877AC">
          <v:rect id="_x0000_s1117" style="position:absolute;left:0;text-align:left;margin-left:-1.5pt;margin-top:-1.2pt;width:642.5pt;height:64.75pt;z-index:251640814;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1666A1">
        <w:t>Block</w:t>
      </w:r>
      <w:r w:rsidR="008529AA" w:rsidRPr="00B84DEF">
        <w:t xml:space="preserve"> </w:t>
      </w:r>
      <w:r w:rsidR="001666A1">
        <w:t>Diagram</w:t>
      </w:r>
    </w:p>
    <w:p w14:paraId="00EE39B2" w14:textId="77777777" w:rsidR="00B475BC" w:rsidRDefault="007C442F" w:rsidP="005E5340">
      <w:pPr>
        <w:rPr>
          <w:b/>
        </w:rPr>
      </w:pPr>
      <w:r>
        <w:rPr>
          <w:b/>
          <w:noProof/>
          <w:lang w:eastAsia="en-IN"/>
        </w:rPr>
        <w:drawing>
          <wp:inline distT="0" distB="0" distL="0" distR="0" wp14:anchorId="3E83DC00" wp14:editId="639BAFA9">
            <wp:extent cx="2070967" cy="2790701"/>
            <wp:effectExtent l="19050" t="0" r="5483" b="0"/>
            <wp:docPr id="6" name="Picture 3" descr="C:\Users\Admin\Desktop\VERILOG\Lab_Work\B\Lab8\Q4\Doc\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VERILOG\Lab_Work\B\Lab8\Q4\Doc\block.PNG"/>
                    <pic:cNvPicPr>
                      <a:picLocks noChangeAspect="1" noChangeArrowheads="1"/>
                    </pic:cNvPicPr>
                  </pic:nvPicPr>
                  <pic:blipFill>
                    <a:blip r:embed="rId7"/>
                    <a:srcRect/>
                    <a:stretch>
                      <a:fillRect/>
                    </a:stretch>
                  </pic:blipFill>
                  <pic:spPr bwMode="auto">
                    <a:xfrm>
                      <a:off x="0" y="0"/>
                      <a:ext cx="2073160" cy="2793656"/>
                    </a:xfrm>
                    <a:prstGeom prst="rect">
                      <a:avLst/>
                    </a:prstGeom>
                    <a:noFill/>
                    <a:ln w="9525">
                      <a:noFill/>
                      <a:miter lim="800000"/>
                      <a:headEnd/>
                      <a:tailEnd/>
                    </a:ln>
                  </pic:spPr>
                </pic:pic>
              </a:graphicData>
            </a:graphic>
          </wp:inline>
        </w:drawing>
      </w:r>
    </w:p>
    <w:p w14:paraId="4E281178" w14:textId="77777777" w:rsidR="00B475BC" w:rsidRDefault="0006785B" w:rsidP="009A4D3A">
      <w:pPr>
        <w:pStyle w:val="ListParagraph"/>
        <w:numPr>
          <w:ilvl w:val="0"/>
          <w:numId w:val="2"/>
        </w:numPr>
      </w:pPr>
      <w:r>
        <w:rPr>
          <w:noProof/>
          <w:lang w:eastAsia="en-IN"/>
        </w:rPr>
        <w:pict w14:anchorId="66AEC10E">
          <v:rect id="_x0000_s1141" style="position:absolute;left:0;text-align:left;margin-left:-.9pt;margin-top:-2.2pt;width:642.4pt;height:64.75pt;z-index:251634665;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9A4D3A">
        <w:t>Tech Schematic</w:t>
      </w:r>
    </w:p>
    <w:p w14:paraId="7232FE16" w14:textId="77777777" w:rsidR="009A4D3A" w:rsidRDefault="007C442F" w:rsidP="009A4D3A">
      <w:r>
        <w:rPr>
          <w:noProof/>
          <w:lang w:eastAsia="en-IN"/>
        </w:rPr>
        <w:drawing>
          <wp:inline distT="0" distB="0" distL="0" distR="0" wp14:anchorId="59312E0B" wp14:editId="4EC054C8">
            <wp:extent cx="1947545" cy="4488815"/>
            <wp:effectExtent l="19050" t="0" r="0" b="0"/>
            <wp:docPr id="7" name="Picture 4" descr="C:\Users\Admin\Desktop\VERILOG\Lab_Work\B\Lab8\Q4\Doc\T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VERILOG\Lab_Work\B\Lab8\Q4\Doc\Tech.PNG"/>
                    <pic:cNvPicPr>
                      <a:picLocks noChangeAspect="1" noChangeArrowheads="1"/>
                    </pic:cNvPicPr>
                  </pic:nvPicPr>
                  <pic:blipFill>
                    <a:blip r:embed="rId8"/>
                    <a:srcRect/>
                    <a:stretch>
                      <a:fillRect/>
                    </a:stretch>
                  </pic:blipFill>
                  <pic:spPr bwMode="auto">
                    <a:xfrm>
                      <a:off x="0" y="0"/>
                      <a:ext cx="1947545" cy="4488815"/>
                    </a:xfrm>
                    <a:prstGeom prst="rect">
                      <a:avLst/>
                    </a:prstGeom>
                    <a:noFill/>
                    <a:ln w="9525">
                      <a:noFill/>
                      <a:miter lim="800000"/>
                      <a:headEnd/>
                      <a:tailEnd/>
                    </a:ln>
                  </pic:spPr>
                </pic:pic>
              </a:graphicData>
            </a:graphic>
          </wp:inline>
        </w:drawing>
      </w:r>
      <w:r w:rsidR="0006785B">
        <w:rPr>
          <w:noProof/>
          <w:lang w:eastAsia="en-IN"/>
        </w:rPr>
        <w:pict w14:anchorId="43814F01">
          <v:rect id="_x0000_s1162" style="position:absolute;margin-left:38.25pt;margin-top:-17.7pt;width:7.15pt;height:830.6pt;z-index:251723776;mso-height-percent:1050;mso-position-horizontal-relative:right-margin-area;mso-position-vertical-relative:page;mso-height-percent:1050" o:allowincell="f" fillcolor="white [3212]" strokecolor="#548dd4 [1951]">
            <w10:wrap anchorx="page" anchory="page"/>
          </v:rect>
        </w:pict>
      </w:r>
      <w:r w:rsidR="0006785B">
        <w:rPr>
          <w:noProof/>
          <w:lang w:eastAsia="en-IN"/>
        </w:rPr>
        <w:pict w14:anchorId="52C0A4BE">
          <v:rect id="_x0000_s1090" style="position:absolute;margin-left:-27.1pt;margin-top:727.85pt;width:642.6pt;height:64.5pt;z-index:251650038;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294A80F6" w14:textId="77777777" w:rsidR="009A4D3A" w:rsidRDefault="0006785B" w:rsidP="009A4D3A">
      <w:pPr>
        <w:pStyle w:val="ListParagraph"/>
        <w:numPr>
          <w:ilvl w:val="0"/>
          <w:numId w:val="2"/>
        </w:numPr>
      </w:pPr>
      <w:r>
        <w:rPr>
          <w:noProof/>
        </w:rPr>
        <w:lastRenderedPageBreak/>
        <w:pict w14:anchorId="437CDC86">
          <v:rect id="_x0000_s1173" style="position:absolute;left:0;text-align:left;margin-left:34.25pt;margin-top:-.25pt;width:7.15pt;height:829.95pt;z-index:251728896;mso-height-percent:1050;mso-position-horizontal-relative:left-margin-area;mso-position-vertical-relative:page;mso-height-percent:1050" o:allowincell="f" fillcolor="white [3212]" strokecolor="#548dd4 [1951]">
            <w10:wrap anchorx="margin" anchory="page"/>
          </v:rect>
        </w:pict>
      </w:r>
      <w:r>
        <w:rPr>
          <w:b/>
          <w:noProof/>
          <w:lang w:eastAsia="en-IN"/>
        </w:rPr>
        <w:pict w14:anchorId="2824CFCE">
          <v:rect id="_x0000_s1169" style="position:absolute;left:0;text-align:left;margin-left:-3pt;margin-top:-1.35pt;width:642.6pt;height:64.7pt;z-index:251631590;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FD1FF1">
        <w:t>Simulation Waveform</w:t>
      </w:r>
      <w:r w:rsidR="009A4D3A" w:rsidRPr="009A4D3A">
        <w:t xml:space="preserve"> Result</w:t>
      </w:r>
    </w:p>
    <w:p w14:paraId="2A4237A8" w14:textId="77777777" w:rsidR="00D20AF1" w:rsidRDefault="007C442F" w:rsidP="005B6205">
      <w:pPr>
        <w:rPr>
          <w:rFonts w:asciiTheme="majorHAnsi" w:eastAsiaTheme="majorEastAsia" w:hAnsiTheme="majorHAnsi" w:cstheme="majorBidi"/>
          <w:b/>
          <w:bCs/>
          <w:color w:val="365F91" w:themeColor="accent1" w:themeShade="BF"/>
          <w:sz w:val="28"/>
          <w:szCs w:val="28"/>
          <w:u w:val="single"/>
        </w:rPr>
      </w:pPr>
      <w:r>
        <w:rPr>
          <w:rFonts w:asciiTheme="majorHAnsi" w:eastAsiaTheme="majorEastAsia" w:hAnsiTheme="majorHAnsi" w:cstheme="majorBidi"/>
          <w:b/>
          <w:bCs/>
          <w:noProof/>
          <w:color w:val="365F91" w:themeColor="accent1" w:themeShade="BF"/>
          <w:sz w:val="28"/>
          <w:szCs w:val="28"/>
          <w:u w:val="single"/>
          <w:lang w:eastAsia="en-IN"/>
        </w:rPr>
        <w:drawing>
          <wp:inline distT="0" distB="0" distL="0" distR="0" wp14:anchorId="2744E47C" wp14:editId="18FE29F0">
            <wp:extent cx="5937885" cy="2422525"/>
            <wp:effectExtent l="19050" t="0" r="5715" b="0"/>
            <wp:docPr id="8" name="Picture 5" descr="C:\Users\Admin\Desktop\VERILOG\Lab_Work\B\Lab8\Q4\Doc\w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VERILOG\Lab_Work\B\Lab8\Q4\Doc\wave.PNG"/>
                    <pic:cNvPicPr>
                      <a:picLocks noChangeAspect="1" noChangeArrowheads="1"/>
                    </pic:cNvPicPr>
                  </pic:nvPicPr>
                  <pic:blipFill>
                    <a:blip r:embed="rId9"/>
                    <a:srcRect/>
                    <a:stretch>
                      <a:fillRect/>
                    </a:stretch>
                  </pic:blipFill>
                  <pic:spPr bwMode="auto">
                    <a:xfrm>
                      <a:off x="0" y="0"/>
                      <a:ext cx="5937885" cy="2422525"/>
                    </a:xfrm>
                    <a:prstGeom prst="rect">
                      <a:avLst/>
                    </a:prstGeom>
                    <a:noFill/>
                    <a:ln w="9525">
                      <a:noFill/>
                      <a:miter lim="800000"/>
                      <a:headEnd/>
                      <a:tailEnd/>
                    </a:ln>
                  </pic:spPr>
                </pic:pic>
              </a:graphicData>
            </a:graphic>
          </wp:inline>
        </w:drawing>
      </w:r>
    </w:p>
    <w:p w14:paraId="495DFD26" w14:textId="77777777" w:rsidR="00A92F57" w:rsidRPr="00A92F57" w:rsidRDefault="0006785B" w:rsidP="00191038">
      <w:r>
        <w:rPr>
          <w:b/>
          <w:noProof/>
          <w:lang w:eastAsia="en-IN"/>
        </w:rPr>
        <w:pict w14:anchorId="699B9B33">
          <v:rect id="_x0000_s1071" style="position:absolute;margin-left:-30.4pt;margin-top:727.4pt;width:642.4pt;height:64.8pt;z-index:25165208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rFonts w:asciiTheme="majorHAnsi" w:eastAsiaTheme="majorEastAsia" w:hAnsiTheme="majorHAnsi" w:cstheme="majorBidi"/>
          <w:b/>
          <w:bCs/>
          <w:color w:val="365F91" w:themeColor="accent1" w:themeShade="BF"/>
          <w:sz w:val="28"/>
          <w:szCs w:val="28"/>
          <w:u w:val="single"/>
        </w:rPr>
        <w:pict w14:anchorId="119DEA84">
          <v:rect id="_x0000_s1048" style="position:absolute;margin-left:37.55pt;margin-top:-16.5pt;width:7.15pt;height:830.15pt;z-index:251676672;mso-height-percent:1050;mso-position-horizontal-relative:right-margin-area;mso-position-vertical-relative:page;mso-height-percent:1050" o:allowincell="f" fillcolor="white [3212]" strokecolor="#548dd4 [1951]">
            <w10:wrap anchorx="page" anchory="page"/>
          </v:rect>
        </w:pict>
      </w:r>
      <w:r w:rsidR="00954118" w:rsidRPr="00FE389B">
        <w:rPr>
          <w:rFonts w:asciiTheme="majorHAnsi" w:eastAsiaTheme="majorEastAsia" w:hAnsiTheme="majorHAnsi" w:cstheme="majorBidi"/>
          <w:b/>
          <w:bCs/>
          <w:color w:val="365F91" w:themeColor="accent1" w:themeShade="BF"/>
          <w:sz w:val="28"/>
          <w:szCs w:val="28"/>
          <w:u w:val="single"/>
        </w:rPr>
        <w:t>Error:</w:t>
      </w:r>
    </w:p>
    <w:p w14:paraId="35C581D5" w14:textId="77777777" w:rsidR="00A92F57" w:rsidRDefault="00550A55" w:rsidP="00A92F57">
      <w:pPr>
        <w:pStyle w:val="Default"/>
        <w:rPr>
          <w:rFonts w:asciiTheme="minorHAnsi" w:eastAsiaTheme="minorHAnsi" w:hAnsiTheme="minorHAnsi" w:cstheme="minorBidi"/>
          <w:color w:val="auto"/>
          <w:sz w:val="22"/>
          <w:szCs w:val="22"/>
          <w:lang w:eastAsia="en-US"/>
        </w:rPr>
      </w:pPr>
      <w:r>
        <w:rPr>
          <w:rFonts w:asciiTheme="minorHAnsi" w:eastAsiaTheme="minorHAnsi" w:hAnsiTheme="minorHAnsi" w:cstheme="minorBidi"/>
          <w:color w:val="auto"/>
          <w:sz w:val="22"/>
          <w:szCs w:val="22"/>
          <w:lang w:eastAsia="en-US"/>
        </w:rPr>
        <w:t>None</w:t>
      </w:r>
    </w:p>
    <w:p w14:paraId="751298D9" w14:textId="77777777" w:rsidR="00550A55" w:rsidRPr="00954118" w:rsidRDefault="00550A55" w:rsidP="00A92F57">
      <w:pPr>
        <w:pStyle w:val="Default"/>
        <w:rPr>
          <w:rFonts w:asciiTheme="minorHAnsi" w:eastAsiaTheme="minorHAnsi" w:hAnsiTheme="minorHAnsi" w:cstheme="minorBidi"/>
          <w:color w:val="auto"/>
          <w:sz w:val="22"/>
          <w:szCs w:val="22"/>
          <w:lang w:eastAsia="en-US"/>
        </w:rPr>
      </w:pPr>
    </w:p>
    <w:p w14:paraId="4A9F8E96" w14:textId="180E3DA8" w:rsidR="00F64D1C" w:rsidRPr="000A7B7D" w:rsidRDefault="0006785B" w:rsidP="005E5340">
      <w:pPr>
        <w:rPr>
          <w:b/>
        </w:rPr>
      </w:pPr>
      <w:r>
        <w:rPr>
          <w:noProof/>
          <w:lang w:eastAsia="en-IN"/>
        </w:rPr>
        <w:pict w14:anchorId="4B7A1925">
          <v:rect id="_x0000_s1067" style="position:absolute;margin-left:-1.5pt;margin-top:727.25pt;width:642.6pt;height:64.8pt;z-index:2516531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sectPr w:rsidR="00F64D1C" w:rsidRPr="000A7B7D" w:rsidSect="00273AF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8pt;height:13.8pt" o:bullet="t">
        <v:imagedata r:id="rId1" o:title="msoCDAC"/>
      </v:shape>
    </w:pict>
  </w:numPicBullet>
  <w:abstractNum w:abstractNumId="0" w15:restartNumberingAfterBreak="0">
    <w:nsid w:val="03592120"/>
    <w:multiLevelType w:val="hybridMultilevel"/>
    <w:tmpl w:val="33D00E12"/>
    <w:lvl w:ilvl="0" w:tplc="8730AD8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CE3302"/>
    <w:multiLevelType w:val="hybridMultilevel"/>
    <w:tmpl w:val="11A416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0626A6"/>
    <w:multiLevelType w:val="hybridMultilevel"/>
    <w:tmpl w:val="D716E2F0"/>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47931961"/>
    <w:multiLevelType w:val="hybridMultilevel"/>
    <w:tmpl w:val="8C6A33EC"/>
    <w:lvl w:ilvl="0" w:tplc="493C03EE">
      <w:start w:val="1"/>
      <w:numFmt w:val="decimal"/>
      <w:lvlText w:val="%1)"/>
      <w:lvlJc w:val="left"/>
      <w:pPr>
        <w:ind w:left="862"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BFD0B66"/>
    <w:multiLevelType w:val="hybridMultilevel"/>
    <w:tmpl w:val="CFF0BFD6"/>
    <w:lvl w:ilvl="0" w:tplc="C160F53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C34505"/>
    <w:multiLevelType w:val="hybridMultilevel"/>
    <w:tmpl w:val="ABBA98D0"/>
    <w:lvl w:ilvl="0" w:tplc="0FF458F8">
      <w:start w:val="1"/>
      <w:numFmt w:val="decimal"/>
      <w:lvlText w:val="%1."/>
      <w:lvlJc w:val="left"/>
      <w:pPr>
        <w:ind w:left="720" w:hanging="360"/>
      </w:pPr>
      <w:rPr>
        <w:rFonts w:ascii="Times New Roman" w:eastAsia="Calibri"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D4471A7"/>
    <w:multiLevelType w:val="hybridMultilevel"/>
    <w:tmpl w:val="CDDAC8F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IwN7S0NLAwNzayMDFQ0lEKTi0uzszPAykwqgUAXDC0XiwAAAA="/>
  </w:docVars>
  <w:rsids>
    <w:rsidRoot w:val="00273AF6"/>
    <w:rsid w:val="0000120E"/>
    <w:rsid w:val="0000579C"/>
    <w:rsid w:val="00025F1C"/>
    <w:rsid w:val="000335D0"/>
    <w:rsid w:val="0006294C"/>
    <w:rsid w:val="0006784B"/>
    <w:rsid w:val="0006785B"/>
    <w:rsid w:val="000A6F20"/>
    <w:rsid w:val="000A7B7D"/>
    <w:rsid w:val="000C0B3C"/>
    <w:rsid w:val="000D1EFF"/>
    <w:rsid w:val="000D5D58"/>
    <w:rsid w:val="000E4B3C"/>
    <w:rsid w:val="001141A8"/>
    <w:rsid w:val="001159AD"/>
    <w:rsid w:val="00135A77"/>
    <w:rsid w:val="00143356"/>
    <w:rsid w:val="001666A1"/>
    <w:rsid w:val="00191038"/>
    <w:rsid w:val="001967D7"/>
    <w:rsid w:val="001B0192"/>
    <w:rsid w:val="00226F96"/>
    <w:rsid w:val="0023535C"/>
    <w:rsid w:val="002449EA"/>
    <w:rsid w:val="00273AF6"/>
    <w:rsid w:val="00273D56"/>
    <w:rsid w:val="0027572C"/>
    <w:rsid w:val="002D5A9D"/>
    <w:rsid w:val="002D6D58"/>
    <w:rsid w:val="002E05E7"/>
    <w:rsid w:val="002F42CE"/>
    <w:rsid w:val="00341DBB"/>
    <w:rsid w:val="003627B1"/>
    <w:rsid w:val="003C01D8"/>
    <w:rsid w:val="003E35B3"/>
    <w:rsid w:val="004035E8"/>
    <w:rsid w:val="004040ED"/>
    <w:rsid w:val="00411A31"/>
    <w:rsid w:val="00415826"/>
    <w:rsid w:val="00415AB8"/>
    <w:rsid w:val="00426E56"/>
    <w:rsid w:val="004460E1"/>
    <w:rsid w:val="004917F9"/>
    <w:rsid w:val="0049506A"/>
    <w:rsid w:val="00497968"/>
    <w:rsid w:val="004B19A0"/>
    <w:rsid w:val="004C5467"/>
    <w:rsid w:val="00524339"/>
    <w:rsid w:val="00550A55"/>
    <w:rsid w:val="00554DCF"/>
    <w:rsid w:val="00581E86"/>
    <w:rsid w:val="00583D91"/>
    <w:rsid w:val="005B416B"/>
    <w:rsid w:val="005B6205"/>
    <w:rsid w:val="005D7354"/>
    <w:rsid w:val="005E5340"/>
    <w:rsid w:val="00613B87"/>
    <w:rsid w:val="00647881"/>
    <w:rsid w:val="00651C0C"/>
    <w:rsid w:val="006530FD"/>
    <w:rsid w:val="006806CD"/>
    <w:rsid w:val="0068723E"/>
    <w:rsid w:val="006A10A5"/>
    <w:rsid w:val="006C4065"/>
    <w:rsid w:val="006E10A4"/>
    <w:rsid w:val="006F742C"/>
    <w:rsid w:val="00725531"/>
    <w:rsid w:val="00745C80"/>
    <w:rsid w:val="0075304D"/>
    <w:rsid w:val="00771134"/>
    <w:rsid w:val="00771AEA"/>
    <w:rsid w:val="007C4257"/>
    <w:rsid w:val="007C442F"/>
    <w:rsid w:val="007D6341"/>
    <w:rsid w:val="00805841"/>
    <w:rsid w:val="00813BAF"/>
    <w:rsid w:val="0082182F"/>
    <w:rsid w:val="00822458"/>
    <w:rsid w:val="00846FC7"/>
    <w:rsid w:val="008500F9"/>
    <w:rsid w:val="008529AA"/>
    <w:rsid w:val="00867AC4"/>
    <w:rsid w:val="00883046"/>
    <w:rsid w:val="00891931"/>
    <w:rsid w:val="00894FC4"/>
    <w:rsid w:val="008B3354"/>
    <w:rsid w:val="008B5DFA"/>
    <w:rsid w:val="008B6C18"/>
    <w:rsid w:val="008B7EAE"/>
    <w:rsid w:val="008E09EA"/>
    <w:rsid w:val="00907C44"/>
    <w:rsid w:val="00925939"/>
    <w:rsid w:val="00941831"/>
    <w:rsid w:val="00954118"/>
    <w:rsid w:val="0097252C"/>
    <w:rsid w:val="009772A0"/>
    <w:rsid w:val="009A4D3A"/>
    <w:rsid w:val="009D5A9D"/>
    <w:rsid w:val="009F4B42"/>
    <w:rsid w:val="00A01762"/>
    <w:rsid w:val="00A0457A"/>
    <w:rsid w:val="00A76665"/>
    <w:rsid w:val="00A87FD3"/>
    <w:rsid w:val="00A92F57"/>
    <w:rsid w:val="00AB3020"/>
    <w:rsid w:val="00AC3289"/>
    <w:rsid w:val="00AD1BF3"/>
    <w:rsid w:val="00AD7719"/>
    <w:rsid w:val="00B04914"/>
    <w:rsid w:val="00B05174"/>
    <w:rsid w:val="00B05381"/>
    <w:rsid w:val="00B40AB2"/>
    <w:rsid w:val="00B475BC"/>
    <w:rsid w:val="00B648E5"/>
    <w:rsid w:val="00B84DEF"/>
    <w:rsid w:val="00B85EA6"/>
    <w:rsid w:val="00B96A4B"/>
    <w:rsid w:val="00BE1A44"/>
    <w:rsid w:val="00BE6DEE"/>
    <w:rsid w:val="00BF2B01"/>
    <w:rsid w:val="00C20DA6"/>
    <w:rsid w:val="00C35E43"/>
    <w:rsid w:val="00C5336D"/>
    <w:rsid w:val="00C57038"/>
    <w:rsid w:val="00C9222F"/>
    <w:rsid w:val="00CA508F"/>
    <w:rsid w:val="00CB6007"/>
    <w:rsid w:val="00CC0EBF"/>
    <w:rsid w:val="00CD09DA"/>
    <w:rsid w:val="00CE5818"/>
    <w:rsid w:val="00D14099"/>
    <w:rsid w:val="00D20AF1"/>
    <w:rsid w:val="00D2585E"/>
    <w:rsid w:val="00D4193F"/>
    <w:rsid w:val="00D4348D"/>
    <w:rsid w:val="00D729A6"/>
    <w:rsid w:val="00D861B3"/>
    <w:rsid w:val="00E16E4B"/>
    <w:rsid w:val="00E33737"/>
    <w:rsid w:val="00E61584"/>
    <w:rsid w:val="00E63A10"/>
    <w:rsid w:val="00E715F1"/>
    <w:rsid w:val="00EA5E74"/>
    <w:rsid w:val="00EE0BFA"/>
    <w:rsid w:val="00F0004E"/>
    <w:rsid w:val="00F02AED"/>
    <w:rsid w:val="00F141CD"/>
    <w:rsid w:val="00F5377C"/>
    <w:rsid w:val="00F64D1C"/>
    <w:rsid w:val="00F7010A"/>
    <w:rsid w:val="00F72D7E"/>
    <w:rsid w:val="00FA7C1D"/>
    <w:rsid w:val="00FB5BEA"/>
    <w:rsid w:val="00FD1FF1"/>
    <w:rsid w:val="00FD3EF0"/>
    <w:rsid w:val="00FE389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74"/>
    <o:shapelayout v:ext="edit">
      <o:idmap v:ext="edit" data="1"/>
    </o:shapelayout>
  </w:shapeDefaults>
  <w:decimalSymbol w:val="."/>
  <w:listSeparator w:val=","/>
  <w14:docId w14:val="745BCC16"/>
  <w15:docId w15:val="{1B8FB190-CE29-4DD0-B0F8-BAE991BA3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5340"/>
    <w:rPr>
      <w:lang w:val="en-IN"/>
    </w:rPr>
  </w:style>
  <w:style w:type="paragraph" w:styleId="Heading1">
    <w:name w:val="heading 1"/>
    <w:basedOn w:val="Normal"/>
    <w:next w:val="Normal"/>
    <w:link w:val="Heading1Char"/>
    <w:uiPriority w:val="9"/>
    <w:qFormat/>
    <w:rsid w:val="00F02AE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73AF6"/>
    <w:pPr>
      <w:spacing w:after="0" w:line="240" w:lineRule="auto"/>
    </w:pPr>
    <w:rPr>
      <w:rFonts w:eastAsiaTheme="minorEastAsia"/>
    </w:rPr>
  </w:style>
  <w:style w:type="character" w:customStyle="1" w:styleId="NoSpacingChar">
    <w:name w:val="No Spacing Char"/>
    <w:basedOn w:val="DefaultParagraphFont"/>
    <w:link w:val="NoSpacing"/>
    <w:uiPriority w:val="1"/>
    <w:rsid w:val="00273AF6"/>
    <w:rPr>
      <w:rFonts w:eastAsiaTheme="minorEastAsia"/>
    </w:rPr>
  </w:style>
  <w:style w:type="paragraph" w:styleId="BalloonText">
    <w:name w:val="Balloon Text"/>
    <w:basedOn w:val="Normal"/>
    <w:link w:val="BalloonTextChar"/>
    <w:uiPriority w:val="99"/>
    <w:semiHidden/>
    <w:unhideWhenUsed/>
    <w:rsid w:val="00273A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AF6"/>
    <w:rPr>
      <w:rFonts w:ascii="Tahoma" w:hAnsi="Tahoma" w:cs="Tahoma"/>
      <w:sz w:val="16"/>
      <w:szCs w:val="16"/>
    </w:rPr>
  </w:style>
  <w:style w:type="paragraph" w:customStyle="1" w:styleId="Style1">
    <w:name w:val="Style1"/>
    <w:basedOn w:val="NoSpacing"/>
    <w:link w:val="Style1Char"/>
    <w:qFormat/>
    <w:rsid w:val="00C9222F"/>
    <w:rPr>
      <w:rFonts w:asciiTheme="majorHAnsi" w:eastAsiaTheme="majorEastAsia" w:hAnsiTheme="majorHAnsi" w:cstheme="majorBidi"/>
      <w:sz w:val="72"/>
      <w:szCs w:val="72"/>
    </w:rPr>
  </w:style>
  <w:style w:type="paragraph" w:customStyle="1" w:styleId="Style2">
    <w:name w:val="Style2"/>
    <w:basedOn w:val="NoSpacing"/>
    <w:link w:val="Style2Char"/>
    <w:qFormat/>
    <w:rsid w:val="00C9222F"/>
    <w:rPr>
      <w:rFonts w:asciiTheme="majorHAnsi" w:eastAsiaTheme="majorEastAsia" w:hAnsiTheme="majorHAnsi" w:cstheme="majorBidi"/>
      <w:sz w:val="36"/>
      <w:szCs w:val="36"/>
    </w:rPr>
  </w:style>
  <w:style w:type="character" w:customStyle="1" w:styleId="Style1Char">
    <w:name w:val="Style1 Char"/>
    <w:basedOn w:val="NoSpacingChar"/>
    <w:link w:val="Style1"/>
    <w:rsid w:val="00C9222F"/>
    <w:rPr>
      <w:rFonts w:asciiTheme="majorHAnsi" w:eastAsiaTheme="majorEastAsia" w:hAnsiTheme="majorHAnsi" w:cstheme="majorBidi"/>
      <w:sz w:val="72"/>
      <w:szCs w:val="72"/>
    </w:rPr>
  </w:style>
  <w:style w:type="paragraph" w:customStyle="1" w:styleId="Style3">
    <w:name w:val="Style3"/>
    <w:basedOn w:val="Normal"/>
    <w:link w:val="Style3Char"/>
    <w:qFormat/>
    <w:rsid w:val="00C9222F"/>
    <w:rPr>
      <w:sz w:val="44"/>
    </w:rPr>
  </w:style>
  <w:style w:type="character" w:customStyle="1" w:styleId="Style2Char">
    <w:name w:val="Style2 Char"/>
    <w:basedOn w:val="NoSpacingChar"/>
    <w:link w:val="Style2"/>
    <w:rsid w:val="00C9222F"/>
    <w:rPr>
      <w:rFonts w:asciiTheme="majorHAnsi" w:eastAsiaTheme="majorEastAsia" w:hAnsiTheme="majorHAnsi" w:cstheme="majorBidi"/>
      <w:sz w:val="36"/>
      <w:szCs w:val="36"/>
    </w:rPr>
  </w:style>
  <w:style w:type="paragraph" w:customStyle="1" w:styleId="Style4">
    <w:name w:val="Style4"/>
    <w:basedOn w:val="Normal"/>
    <w:link w:val="Style4Char"/>
    <w:qFormat/>
    <w:rsid w:val="00C9222F"/>
    <w:rPr>
      <w:sz w:val="28"/>
    </w:rPr>
  </w:style>
  <w:style w:type="character" w:customStyle="1" w:styleId="Style3Char">
    <w:name w:val="Style3 Char"/>
    <w:basedOn w:val="DefaultParagraphFont"/>
    <w:link w:val="Style3"/>
    <w:rsid w:val="00C9222F"/>
    <w:rPr>
      <w:sz w:val="44"/>
    </w:rPr>
  </w:style>
  <w:style w:type="character" w:customStyle="1" w:styleId="Style4Char">
    <w:name w:val="Style4 Char"/>
    <w:basedOn w:val="DefaultParagraphFont"/>
    <w:link w:val="Style4"/>
    <w:rsid w:val="00C9222F"/>
    <w:rPr>
      <w:sz w:val="28"/>
    </w:rPr>
  </w:style>
  <w:style w:type="paragraph" w:styleId="DocumentMap">
    <w:name w:val="Document Map"/>
    <w:basedOn w:val="Normal"/>
    <w:link w:val="DocumentMapChar"/>
    <w:uiPriority w:val="99"/>
    <w:semiHidden/>
    <w:unhideWhenUsed/>
    <w:rsid w:val="00341DB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41DBB"/>
    <w:rPr>
      <w:rFonts w:ascii="Tahoma" w:hAnsi="Tahoma" w:cs="Tahoma"/>
      <w:sz w:val="16"/>
      <w:szCs w:val="16"/>
    </w:rPr>
  </w:style>
  <w:style w:type="character" w:styleId="Hyperlink">
    <w:name w:val="Hyperlink"/>
    <w:basedOn w:val="DefaultParagraphFont"/>
    <w:uiPriority w:val="99"/>
    <w:unhideWhenUsed/>
    <w:rsid w:val="00341DBB"/>
    <w:rPr>
      <w:color w:val="0000FF" w:themeColor="hyperlink"/>
      <w:u w:val="single"/>
    </w:rPr>
  </w:style>
  <w:style w:type="paragraph" w:customStyle="1" w:styleId="Box">
    <w:name w:val="Box"/>
    <w:basedOn w:val="Normal"/>
    <w:qFormat/>
    <w:rsid w:val="00341DBB"/>
    <w:pPr>
      <w:spacing w:after="0" w:line="280" w:lineRule="exact"/>
    </w:pPr>
    <w:rPr>
      <w:rFonts w:ascii="Arial" w:eastAsia="Calibri" w:hAnsi="Arial" w:cs="Arial"/>
      <w:color w:val="323232"/>
      <w:sz w:val="20"/>
      <w:szCs w:val="20"/>
    </w:rPr>
  </w:style>
  <w:style w:type="paragraph" w:styleId="NormalWeb">
    <w:name w:val="Normal (Web)"/>
    <w:basedOn w:val="Normal"/>
    <w:uiPriority w:val="99"/>
    <w:semiHidden/>
    <w:unhideWhenUsed/>
    <w:rsid w:val="00411A3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F02AE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B84DEF"/>
    <w:pPr>
      <w:ind w:left="720"/>
      <w:contextualSpacing/>
    </w:pPr>
  </w:style>
  <w:style w:type="paragraph" w:customStyle="1" w:styleId="Default">
    <w:name w:val="Default"/>
    <w:rsid w:val="00954118"/>
    <w:pPr>
      <w:autoSpaceDE w:val="0"/>
      <w:autoSpaceDN w:val="0"/>
      <w:adjustRightInd w:val="0"/>
      <w:spacing w:after="0" w:line="240" w:lineRule="auto"/>
    </w:pPr>
    <w:rPr>
      <w:rFonts w:ascii="Times New Roman" w:eastAsiaTheme="minorEastAsia" w:hAnsi="Times New Roman" w:cs="Times New Roman"/>
      <w:color w:val="000000"/>
      <w:sz w:val="24"/>
      <w:szCs w:val="24"/>
      <w:lang w:val="en-IN" w:eastAsia="en-IN"/>
    </w:rPr>
  </w:style>
  <w:style w:type="table" w:styleId="TableGrid">
    <w:name w:val="Table Grid"/>
    <w:basedOn w:val="TableNormal"/>
    <w:uiPriority w:val="59"/>
    <w:rsid w:val="00273D5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Shading2-Accent5">
    <w:name w:val="Medium Shading 2 Accent 5"/>
    <w:basedOn w:val="TableNormal"/>
    <w:uiPriority w:val="64"/>
    <w:rsid w:val="00273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Accent5">
    <w:name w:val="Medium Grid 1 Accent 5"/>
    <w:basedOn w:val="TableNormal"/>
    <w:uiPriority w:val="67"/>
    <w:rsid w:val="00273D5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Shading1-Accent11">
    <w:name w:val="Medium Shading 1 - Accent 11"/>
    <w:basedOn w:val="TableNormal"/>
    <w:uiPriority w:val="63"/>
    <w:rsid w:val="00273D5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273D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987384">
      <w:bodyDiv w:val="1"/>
      <w:marLeft w:val="0"/>
      <w:marRight w:val="0"/>
      <w:marTop w:val="0"/>
      <w:marBottom w:val="0"/>
      <w:divBdr>
        <w:top w:val="none" w:sz="0" w:space="0" w:color="auto"/>
        <w:left w:val="none" w:sz="0" w:space="0" w:color="auto"/>
        <w:bottom w:val="none" w:sz="0" w:space="0" w:color="auto"/>
        <w:right w:val="none" w:sz="0" w:space="0" w:color="auto"/>
      </w:divBdr>
    </w:div>
    <w:div w:id="1129592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C400E7-C491-4E00-87C9-35B9D2591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4</Pages>
  <Words>123</Words>
  <Characters>70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EMO</vt:lpstr>
    </vt:vector>
  </TitlesOfParts>
  <Company/>
  <LinksUpToDate>false</LinksUpToDate>
  <CharactersWithSpaces>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subject>Free templates from www.hloom.com</dc:subject>
  <cp:keywords>professional, business, office; free office templates</cp:keywords>
  <dc:description>Download more templates for professional and private use from http://www.hloom.com. Free to download, edit, print, and distribute - see more info on our site.</dc:description>
  <cp:lastModifiedBy>Bhrigu Bhargava</cp:lastModifiedBy>
  <cp:revision>156</cp:revision>
  <dcterms:created xsi:type="dcterms:W3CDTF">2010-07-02T20:06:00Z</dcterms:created>
  <dcterms:modified xsi:type="dcterms:W3CDTF">2018-02-12T01:21:00Z</dcterms:modified>
  <cp:category>Business</cp:category>
</cp:coreProperties>
</file>